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0" w:name="Xcddba06ba10049d2fe670c8b997174b6e29bff4"/>
    <w:p>
      <w:pPr>
        <w:pStyle w:val="Heading1"/>
      </w:pPr>
      <w:r>
        <w:t xml:space="preserve">Cover Letter for Laboratory Technician Position in China Guangzhou</w:t>
      </w:r>
    </w:p>
    <w:p>
      <w:pPr>
        <w:pStyle w:val="FirstParagraph"/>
      </w:pPr>
      <w:r>
        <w:rPr>
          <w:bCs/>
          <w:b/>
        </w:rPr>
        <w:t xml:space="preserve">Dear [Hiring Manager's Name],</w:t>
      </w:r>
    </w:p>
    <w:p>
      <w:pPr>
        <w:pStyle w:val="BodyText"/>
      </w:pPr>
      <w:r>
        <w:t xml:space="preserve">I am writing to express my interest in the Laboratory Technician position at your esteemed organization in China Guangzhou. With a strong academic background in biological sciences and hands-on experience in laboratory settings, I am eager to contribute my skills and expertise to a dynamic research environment. Guangzhou, as a hub of innovation and technological advancement in China, offers an ideal platform for me to grow professionally while supporting cutting-edge scientific endeavors. This opportunity aligns perfectly with my career goals, and I am excited about the possibility of joining your team.</w:t>
      </w:r>
    </w:p>
    <w:p>
      <w:pPr>
        <w:pStyle w:val="BodyText"/>
      </w:pPr>
      <w:r>
        <w:t xml:space="preserve">As a dedicated Laboratory Technician, I have cultivated a comprehensive understanding of laboratory protocols, equipment operation, and data analysis. My academic training in [Your Degree] from [Your University] provided me with a solid foundation in molecular biology, biochemistry, and analytical techniques. During my time as a research assistant at [Previous Employer or University], I gained valuable experience in conducting experiments, maintaining laboratory equipment, and ensuring compliance with safety standards. These experiences honed my ability to work methodically and efficiently under pressure while maintaining precision and attention to detail.</w:t>
      </w:r>
    </w:p>
    <w:p>
      <w:pPr>
        <w:pStyle w:val="BodyText"/>
      </w:pPr>
      <w:r>
        <w:t xml:space="preserve">One of the key aspects of my professional journey has been my commitment to staying updated with the latest advancements in laboratory technology. I am proficient in operating a wide range of equipment, including spectrophotometers, centrifuges, PCR machines, and chromatography systems. My ability to troubleshoot technical issues and maintain accurate records has consistently contributed to the success of projects I have been involved in. Additionally, I possess strong analytical skills, enabling me to interpret complex data sets and present findings clearly in reports or presentations.</w:t>
      </w:r>
    </w:p>
    <w:p>
      <w:pPr>
        <w:pStyle w:val="BodyText"/>
      </w:pPr>
      <w:r>
        <w:t xml:space="preserve">What draws me specifically to the Laboratory Technician role in China Guangzhou is the region’s reputation as a leader in scientific research and development. Guangzhou is home to numerous biotechnology firms, pharmaceutical companies, and academic institutions that are at the forefront of innovation. The city’s strategic location and investment in infrastructure make it an attractive destination for professionals seeking to contribute to groundbreaking work. I am particularly interested in the opportunities to collaborate with international teams and engage in projects that have a global impact. My adaptability and willingness to learn new techniques align well with the fast-paced, ever-evolving nature of laboratory science.</w:t>
      </w:r>
    </w:p>
    <w:p>
      <w:pPr>
        <w:pStyle w:val="BodyText"/>
      </w:pPr>
      <w:r>
        <w:t xml:space="preserve">Moreover, my experience working in multicultural environments has prepared me to thrive in Guangzhou’s diverse professional landscape. I have collaborated with colleagues from various cultural backgrounds, which has enhanced my communication skills and ability to work effectively in team settings. I am confident that my proactive attitude and problem-solving mindset will enable me to contribute meaningfully to your organization’s objectives. Whether it is supporting research initiatives, maintaining laboratory standards, or assisting in experimental design, I am committed to delivering high-quality results.</w:t>
      </w:r>
    </w:p>
    <w:p>
      <w:pPr>
        <w:pStyle w:val="BodyText"/>
      </w:pPr>
      <w:r>
        <w:t xml:space="preserve">China Guangzhou’s emphasis on sustainable development and technological innovation resonates deeply with my personal values. I am eager to contribute to projects that address critical challenges in healthcare, environmental science, or biotechnology. The city’s vibrant academic community and access to advanced facilities further motivate me to pursue this opportunity. I am particularly interested in exploring how laboratory research can drive solutions for public health and industrial advancements in the region.</w:t>
      </w:r>
    </w:p>
    <w:p>
      <w:pPr>
        <w:pStyle w:val="BodyText"/>
      </w:pPr>
      <w:r>
        <w:t xml:space="preserve">Throughout my career, I have prioritized continuous learning and professional growth. I regularly attend workshops, conferences, and online courses to expand my knowledge of emerging trends in laboratory science. This dedication to self-improvement ensures that I remain at the forefront of industry practices and can adapt to evolving technical requirements. Additionally, my strong organizational skills allow me to manage multiple tasks efficiently while maintaining a focus on accuracy and quality.</w:t>
      </w:r>
    </w:p>
    <w:p>
      <w:pPr>
        <w:pStyle w:val="BodyText"/>
      </w:pPr>
      <w:r>
        <w:t xml:space="preserve">As a Laboratory Technician, I understand the importance of precision, integrity, and collaboration in scientific research. My ability to work independently as well as part of a team makes me a versatile candidate who can seamlessly integrate into your laboratory’s workflow. I am particularly drawn to the opportunity to contribute to projects that require meticulous attention to detail and a commitment to excellence. The chance to work alongside experienced professionals in Guangzhou would be an invaluable experience, and I am eager to bring my expertise and enthusiasm to your team.</w:t>
      </w:r>
    </w:p>
    <w:p>
      <w:pPr>
        <w:pStyle w:val="BodyText"/>
      </w:pPr>
      <w:r>
        <w:t xml:space="preserve">Thank you for considering my application. I would welcome the opportunity to discuss how my background, skills, and passion for laboratory science align with the needs of your organization. I am available at your convenience for an interview and can be reached at [Your Phone Number] or [Your Email Address]. Please feel free to contact me if additional information is required.</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boratory Technician Position in China Guangzhou</dc:title>
  <dc:creator/>
  <dc:language>en</dc:language>
  <cp:keywords/>
  <dcterms:created xsi:type="dcterms:W3CDTF">2026-07-23T12:10:17Z</dcterms:created>
  <dcterms:modified xsi:type="dcterms:W3CDTF">2026-07-23T12:10:17Z</dcterms:modified>
</cp:coreProperties>
</file>

<file path=docProps/custom.xml><?xml version="1.0" encoding="utf-8"?>
<Properties xmlns="http://schemas.openxmlformats.org/officeDocument/2006/custom-properties" xmlns:vt="http://schemas.openxmlformats.org/officeDocument/2006/docPropsVTypes"/>
</file>